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19714F9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 xml:space="preserve">Reviewer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1A2D321F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11215A">
        <w:trPr>
          <w:trHeight w:val="98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A4AD8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Background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Sponsor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Customer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- Problem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Motivation</w:t>
            </w:r>
          </w:p>
          <w:p w14:paraId="4575E68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History as nee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7EB060A6" w:rsidR="00B334E9" w:rsidRPr="000E0235" w:rsidRDefault="00A80ECC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Demonstrates 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>
              <w:rPr>
                <w:rFonts w:eastAsia="Times New Roman" w:cstheme="minorHAnsi"/>
                <w:sz w:val="16"/>
                <w:szCs w:val="16"/>
              </w:rPr>
              <w:t>comprehensive and insightful understanding of all relevant background information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4BABB02D" w:rsidR="00B334E9" w:rsidRPr="000E0235" w:rsidRDefault="00A80ECC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Demonstrates 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>
              <w:rPr>
                <w:rFonts w:eastAsia="Times New Roman" w:cstheme="minorHAnsi"/>
                <w:sz w:val="16"/>
                <w:szCs w:val="16"/>
              </w:rPr>
              <w:t>clear understanding of relevant background information</w:t>
            </w:r>
            <w:r w:rsidR="005B7FF1">
              <w:rPr>
                <w:rFonts w:eastAsia="Times New Roman" w:cstheme="minorHAnsi"/>
                <w:sz w:val="16"/>
                <w:szCs w:val="16"/>
              </w:rPr>
              <w:t>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9FB07" w14:textId="29724173" w:rsidR="00B334E9" w:rsidRPr="007C0DF7" w:rsidRDefault="005B7FF1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Begins to demonstrate some evidence of background information</w:t>
            </w:r>
            <w:r w:rsidR="00B334E9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4F903E3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FBBCA" w14:textId="6EA590EA" w:rsidR="00B334E9" w:rsidRPr="000E0235" w:rsidRDefault="005B7FF1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emonstrates limited understanding of background information</w:t>
            </w:r>
            <w:r w:rsidR="00B334E9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0878A689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unclear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or is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7974E05A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9CA413C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1315F65A" w:rsidR="00B334E9" w:rsidRPr="005E69A4" w:rsidRDefault="0027112E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2*H2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74C2D92B" w14:textId="77777777" w:rsidTr="0011215A">
        <w:trPr>
          <w:trHeight w:val="827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6A4B0" w14:textId="3FF47953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Long</w:t>
            </w:r>
            <w:r w:rsidR="00BC2CEF">
              <w:rPr>
                <w:rFonts w:eastAsia="Times New Roman" w:cstheme="minorHAnsi"/>
                <w:b/>
                <w:bCs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Term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Expected benefi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299A4A97" w:rsidR="0011215A" w:rsidRPr="00B369DE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erm outcomes and expected benefits are ver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3777DEEA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erm outcomes and expected benefits are mostl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7629F54C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erm outcomes and expected benefits are somewhat clear and reflect </w:t>
            </w:r>
            <w:r w:rsidR="002272E8">
              <w:rPr>
                <w:rFonts w:eastAsia="Times New Roman" w:cstheme="minorHAnsi"/>
                <w:sz w:val="16"/>
                <w:szCs w:val="16"/>
              </w:rPr>
              <w:t xml:space="preserve">some of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4AC80220" w:rsidR="0011215A" w:rsidRPr="00845F2F" w:rsidRDefault="008B10B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formation on l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term outcomes and expected benefit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limited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3CF020F7" w:rsidR="0011215A" w:rsidRPr="00D606D0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DB2285">
              <w:rPr>
                <w:rFonts w:eastAsia="Times New Roman" w:cstheme="minorHAnsi"/>
                <w:sz w:val="16"/>
                <w:szCs w:val="16"/>
              </w:rPr>
              <w:t>are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not included, </w:t>
            </w:r>
            <w:r w:rsidR="00DB2285">
              <w:rPr>
                <w:rFonts w:eastAsia="Times New Roman" w:cstheme="minorHAnsi"/>
                <w:sz w:val="16"/>
                <w:szCs w:val="16"/>
              </w:rPr>
              <w:t>are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incorrect and/or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06A1A8F0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F272839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4B9D353E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3*H3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18D8A6FC" w14:textId="77777777" w:rsidTr="0011215A">
        <w:trPr>
          <w:trHeight w:val="80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77777777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42711A40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gramStart"/>
            <w:r w:rsidRPr="007C0DF7">
              <w:rPr>
                <w:rFonts w:eastAsia="Times New Roman" w:cstheme="minorHAnsi"/>
                <w:sz w:val="16"/>
                <w:szCs w:val="16"/>
              </w:rPr>
              <w:t>All of</w:t>
            </w:r>
            <w:proofErr w:type="gramEnd"/>
            <w:r w:rsidRPr="007C0DF7">
              <w:rPr>
                <w:rFonts w:eastAsia="Times New Roman" w:cstheme="minorHAnsi"/>
                <w:sz w:val="16"/>
                <w:szCs w:val="16"/>
              </w:rPr>
              <w:t xml:space="preserve"> the semester objectives are realistic, very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5103E369" w:rsidR="0011215A" w:rsidRPr="00845F2F" w:rsidRDefault="0084634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he semester objectives are realistic,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5FA0D2F0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Some of the semester objectives are realistic,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399B07A5" w:rsidR="0011215A" w:rsidRPr="00845F2F" w:rsidRDefault="00CB516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he semester objectives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are ambiguou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and/or 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indicate a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lack of understanding. 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They ar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nconsisten</w:t>
            </w:r>
            <w:r w:rsidR="0084634D">
              <w:rPr>
                <w:rFonts w:eastAsia="Times New Roman" w:cstheme="minorHAnsi"/>
                <w:sz w:val="16"/>
                <w:szCs w:val="16"/>
              </w:rPr>
              <w:t>t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138C85B8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semester objectives are</w:t>
            </w:r>
            <w:r w:rsidR="00D31A55">
              <w:rPr>
                <w:rFonts w:eastAsia="Times New Roman" w:cstheme="minorHAnsi"/>
                <w:sz w:val="16"/>
                <w:szCs w:val="16"/>
              </w:rPr>
              <w:t xml:space="preserve"> stated without clarification or description. They are unclear and/or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realistic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10714E95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7C3EFCA7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733B23C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4*H4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61EFAA87" w14:textId="77777777" w:rsidTr="0011215A">
        <w:trPr>
          <w:trHeight w:val="773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3A50C03A" w:rsidR="0011215A" w:rsidRPr="001D7B23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Engineering Tools and Method</w:t>
            </w:r>
            <w:r w:rsidR="00EE5A1A">
              <w:rPr>
                <w:rFonts w:eastAsia="Times New Roman" w:cstheme="minorHAnsi"/>
                <w:b/>
                <w:bCs/>
                <w:sz w:val="16"/>
                <w:szCs w:val="16"/>
              </w:rPr>
              <w:t>s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6D293863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</w:t>
            </w:r>
            <w:r w:rsidR="00B1490D">
              <w:rPr>
                <w:rFonts w:eastAsia="Times New Roman" w:cstheme="minorHAnsi"/>
                <w:sz w:val="16"/>
                <w:szCs w:val="16"/>
              </w:rPr>
              <w:t xml:space="preserve">comprehensive,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very clear and realistic.</w:t>
            </w:r>
            <w:r w:rsidR="00B1490D">
              <w:rPr>
                <w:rFonts w:eastAsia="Times New Roman" w:cstheme="minorHAnsi"/>
                <w:sz w:val="16"/>
                <w:szCs w:val="16"/>
              </w:rPr>
              <w:t xml:space="preserve"> It indicates a deep understanding of the work plan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0B9709ED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clear and </w:t>
            </w:r>
            <w:proofErr w:type="gramStart"/>
            <w:r w:rsidRPr="007C0DF7">
              <w:rPr>
                <w:rFonts w:eastAsia="Times New Roman" w:cstheme="minorHAnsi"/>
                <w:sz w:val="16"/>
                <w:szCs w:val="16"/>
              </w:rPr>
              <w:t>realistic</w:t>
            </w:r>
            <w:r w:rsidR="00DB2285">
              <w:rPr>
                <w:rFonts w:eastAsia="Times New Roman" w:cstheme="minorHAnsi"/>
                <w:sz w:val="16"/>
                <w:szCs w:val="16"/>
              </w:rPr>
              <w:t>, and</w:t>
            </w:r>
            <w:proofErr w:type="gramEnd"/>
            <w:r w:rsidR="00DB2285">
              <w:rPr>
                <w:rFonts w:eastAsia="Times New Roman" w:cstheme="minorHAnsi"/>
                <w:sz w:val="16"/>
                <w:szCs w:val="16"/>
              </w:rPr>
              <w:t xml:space="preserve"> c</w:t>
            </w:r>
            <w:r w:rsidR="00CB516A">
              <w:rPr>
                <w:rFonts w:eastAsia="Times New Roman" w:cstheme="minorHAnsi"/>
                <w:sz w:val="16"/>
                <w:szCs w:val="16"/>
              </w:rPr>
              <w:t xml:space="preserve">onveys 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an </w:t>
            </w:r>
            <w:r w:rsidR="00CB516A">
              <w:rPr>
                <w:rFonts w:eastAsia="Times New Roman" w:cstheme="minorHAnsi"/>
                <w:sz w:val="16"/>
                <w:szCs w:val="16"/>
              </w:rPr>
              <w:t>understanding of the planned work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30CD244C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somewhat clear.</w:t>
            </w:r>
            <w:r w:rsidR="00B1490D">
              <w:rPr>
                <w:rFonts w:eastAsia="Times New Roman" w:cstheme="minorHAnsi"/>
                <w:sz w:val="16"/>
                <w:szCs w:val="16"/>
              </w:rPr>
              <w:t xml:space="preserve"> Several engineering tools/methods are identified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26D484AE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</w:t>
            </w:r>
            <w:r w:rsidR="00BF4180">
              <w:rPr>
                <w:rFonts w:eastAsia="Times New Roman" w:cstheme="minorHAnsi"/>
                <w:sz w:val="16"/>
                <w:szCs w:val="16"/>
              </w:rPr>
              <w:t>limit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  <w:r w:rsidR="00BF4180">
              <w:rPr>
                <w:rFonts w:eastAsia="Times New Roman" w:cstheme="minorHAnsi"/>
                <w:sz w:val="16"/>
                <w:szCs w:val="16"/>
              </w:rPr>
              <w:t xml:space="preserve">  Additional tools/methods are needed to solve the problem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7B9CBC6E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unclear</w:t>
            </w:r>
            <w:r w:rsidR="00B1490D">
              <w:rPr>
                <w:rFonts w:eastAsia="Times New Roman" w:cstheme="minorHAnsi"/>
                <w:sz w:val="16"/>
                <w:szCs w:val="16"/>
              </w:rPr>
              <w:t xml:space="preserve"> and</w:t>
            </w:r>
            <w:r w:rsidR="00BF4180">
              <w:rPr>
                <w:rFonts w:eastAsia="Times New Roman" w:cstheme="minorHAnsi"/>
                <w:sz w:val="16"/>
                <w:szCs w:val="16"/>
              </w:rPr>
              <w:t>/or</w:t>
            </w:r>
            <w:r w:rsidR="00B1490D">
              <w:rPr>
                <w:rFonts w:eastAsia="Times New Roman" w:cstheme="minorHAnsi"/>
                <w:sz w:val="16"/>
                <w:szCs w:val="16"/>
              </w:rPr>
              <w:t xml:space="preserve"> not relevant </w:t>
            </w:r>
            <w:r w:rsidR="00BF4180">
              <w:rPr>
                <w:rFonts w:eastAsia="Times New Roman" w:cstheme="minorHAnsi"/>
                <w:sz w:val="16"/>
                <w:szCs w:val="16"/>
              </w:rPr>
              <w:t>for solving the proble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5767246C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176F8CBB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34162F20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5*H5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2BA9EA33" w14:textId="77777777" w:rsidTr="0011215A">
        <w:trPr>
          <w:trHeight w:val="160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ED5C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Initial Deliverables and Dat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Deliverables, not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task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Dates</w:t>
            </w:r>
          </w:p>
          <w:p w14:paraId="0E37C6FB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3586" w14:textId="54D89462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Deliverables are</w:t>
            </w:r>
            <w:r w:rsidR="00781561">
              <w:rPr>
                <w:rFonts w:eastAsia="Times New Roman" w:cstheme="minorHAnsi"/>
                <w:sz w:val="16"/>
                <w:szCs w:val="16"/>
              </w:rPr>
              <w:t xml:space="preserve"> well-defined an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781561">
              <w:rPr>
                <w:rFonts w:eastAsia="Times New Roman" w:cstheme="minorHAnsi"/>
                <w:sz w:val="16"/>
                <w:szCs w:val="16"/>
              </w:rPr>
              <w:t xml:space="preserve">readil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correlate with the semester objectives. All dates reflect a good first approximation to the project schedul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6FAD9" w14:textId="68C2DA03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any deliverables and few tasks are present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  <w:t>It is generally easy to correlate them with the semester objectives. Most</w:t>
            </w:r>
            <w:r w:rsidR="004D334A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dates reflect a good first approximation to the project schedule.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0DE7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deliverables and some tasks are presented. It is somewhat difficult to correlate them with semester objectives. Some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442A" w14:textId="6DECC72A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Few deliverables and many tasks are presented. It </w:t>
            </w:r>
            <w:proofErr w:type="gramStart"/>
            <w:r w:rsidRPr="007C0DF7">
              <w:rPr>
                <w:rFonts w:eastAsia="Times New Roman" w:cstheme="minorHAnsi"/>
                <w:sz w:val="16"/>
                <w:szCs w:val="16"/>
              </w:rPr>
              <w:t>is  difficult</w:t>
            </w:r>
            <w:proofErr w:type="gramEnd"/>
            <w:r w:rsidRPr="007C0DF7">
              <w:rPr>
                <w:rFonts w:eastAsia="Times New Roman" w:cstheme="minorHAnsi"/>
                <w:sz w:val="16"/>
                <w:szCs w:val="16"/>
              </w:rPr>
              <w:t xml:space="preserve"> to correlate them with the semester objectives.</w:t>
            </w:r>
          </w:p>
          <w:p w14:paraId="5EDFD2A7" w14:textId="05C405F7" w:rsidR="0011215A" w:rsidRPr="007C0DF7" w:rsidRDefault="0030042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ates a</w:t>
            </w:r>
            <w:r>
              <w:rPr>
                <w:rFonts w:eastAsia="Times New Roman" w:cstheme="minorHAnsi"/>
                <w:sz w:val="16"/>
                <w:szCs w:val="16"/>
              </w:rPr>
              <w:t>re not realistic for</w:t>
            </w:r>
            <w:r w:rsidR="00781561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the project schedule.</w:t>
            </w:r>
            <w:r w:rsidR="0011215A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130E0" w14:textId="67D20D40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asks, not deliverables, are presented. It is very difficult to correlate them with the semester objectives.</w:t>
            </w:r>
            <w:r w:rsidR="0030042A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4D334A">
              <w:rPr>
                <w:rFonts w:eastAsia="Times New Roman" w:cstheme="minorHAnsi"/>
                <w:sz w:val="16"/>
                <w:szCs w:val="16"/>
              </w:rPr>
              <w:br/>
            </w:r>
            <w:r w:rsidR="0030042A">
              <w:rPr>
                <w:rFonts w:eastAsia="Times New Roman" w:cstheme="minorHAnsi"/>
                <w:sz w:val="16"/>
                <w:szCs w:val="16"/>
              </w:rPr>
              <w:t xml:space="preserve">A project timeline is not includ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CE3E9" w14:textId="4DC03DDC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00FA7" w14:textId="2D76915D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4160" w14:textId="2B266BCB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6*H6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B334E9" w:rsidRPr="000E0235" w14:paraId="600AED49" w14:textId="77777777" w:rsidTr="0011215A">
        <w:trPr>
          <w:trHeight w:val="1637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A76C7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/>
                <w:sz w:val="16"/>
                <w:szCs w:val="16"/>
              </w:rPr>
              <w:t>Documentation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  <w:p w14:paraId="4AFB7860" w14:textId="0057534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="00781561">
              <w:rPr>
                <w:rFonts w:asciiTheme="minorHAnsi" w:hAnsiTheme="minorHAnsi" w:cstheme="minorHAnsi"/>
                <w:bCs/>
                <w:sz w:val="16"/>
                <w:szCs w:val="16"/>
              </w:rPr>
              <w:t>Clarity,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 logical </w:t>
            </w:r>
            <w:proofErr w:type="gramStart"/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flow</w:t>
            </w:r>
            <w:proofErr w:type="gramEnd"/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 and organization </w:t>
            </w:r>
          </w:p>
          <w:p w14:paraId="2C45CAAD" w14:textId="3F511F3A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="00D33910">
              <w:rPr>
                <w:rFonts w:asciiTheme="minorHAnsi" w:hAnsiTheme="minorHAnsi" w:cstheme="minorHAnsi"/>
                <w:sz w:val="16"/>
                <w:szCs w:val="16"/>
              </w:rPr>
              <w:t>Technical writing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 (grammar, </w:t>
            </w:r>
            <w:r w:rsidR="00D33910">
              <w:rPr>
                <w:rFonts w:asciiTheme="minorHAnsi" w:hAnsiTheme="minorHAnsi" w:cstheme="minorHAnsi"/>
                <w:sz w:val="16"/>
                <w:szCs w:val="16"/>
              </w:rPr>
              <w:t>spelling</w:t>
            </w:r>
            <w:r w:rsidR="006C588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typos, </w:t>
            </w:r>
            <w:proofErr w:type="gramStart"/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third-person</w:t>
            </w:r>
            <w:proofErr w:type="gramEnd"/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) references and citations </w:t>
            </w:r>
          </w:p>
          <w:p w14:paraId="0C7D137C" w14:textId="783E0389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Appropriate use of tables and figures, including labeling, citing in the text.</w:t>
            </w:r>
          </w:p>
          <w:p w14:paraId="35613E36" w14:textId="1086ED0C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129A0A82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is clear and concise, using </w:t>
            </w:r>
            <w:r w:rsidR="00BD2C0B">
              <w:rPr>
                <w:rFonts w:cstheme="minorHAnsi"/>
                <w:sz w:val="16"/>
                <w:szCs w:val="16"/>
              </w:rPr>
              <w:t>logical formatting</w:t>
            </w:r>
            <w:r w:rsidR="00781561">
              <w:rPr>
                <w:rFonts w:cstheme="minorHAnsi"/>
                <w:sz w:val="16"/>
                <w:szCs w:val="16"/>
              </w:rPr>
              <w:t xml:space="preserve"> with</w:t>
            </w:r>
            <w:r w:rsidR="00781561" w:rsidRPr="007C0DF7">
              <w:rPr>
                <w:rFonts w:cstheme="minorHAnsi"/>
                <w:sz w:val="16"/>
                <w:szCs w:val="16"/>
              </w:rPr>
              <w:t xml:space="preserve"> little or no spelling / grammatical errors. </w:t>
            </w:r>
            <w:r w:rsidR="00BD2C0B">
              <w:rPr>
                <w:rFonts w:cstheme="minorHAnsi"/>
                <w:sz w:val="16"/>
                <w:szCs w:val="16"/>
              </w:rPr>
              <w:t>The</w:t>
            </w:r>
            <w:r w:rsidRPr="007C0DF7">
              <w:rPr>
                <w:rFonts w:cstheme="minorHAnsi"/>
                <w:sz w:val="16"/>
                <w:szCs w:val="16"/>
              </w:rPr>
              <w:t xml:space="preserve"> technical writing style</w:t>
            </w:r>
            <w:r w:rsidR="00BD2C0B">
              <w:rPr>
                <w:rFonts w:cstheme="minorHAnsi"/>
                <w:sz w:val="16"/>
                <w:szCs w:val="16"/>
              </w:rPr>
              <w:t xml:space="preserve"> flows smoothly</w:t>
            </w:r>
            <w:r w:rsidR="00781561">
              <w:rPr>
                <w:rFonts w:cstheme="minorHAnsi"/>
                <w:sz w:val="16"/>
                <w:szCs w:val="16"/>
              </w:rPr>
              <w:t>.</w:t>
            </w:r>
            <w:r w:rsidR="00BD2C0B">
              <w:rPr>
                <w:rFonts w:cstheme="minorHAnsi"/>
                <w:sz w:val="16"/>
                <w:szCs w:val="16"/>
              </w:rPr>
              <w:t xml:space="preserve"> </w:t>
            </w:r>
            <w:r w:rsidR="00781561">
              <w:rPr>
                <w:rFonts w:cstheme="minorHAnsi"/>
                <w:sz w:val="16"/>
                <w:szCs w:val="16"/>
              </w:rPr>
              <w:br/>
            </w:r>
            <w:r w:rsidR="0027518C">
              <w:rPr>
                <w:rFonts w:cstheme="minorHAnsi"/>
                <w:sz w:val="16"/>
                <w:szCs w:val="16"/>
              </w:rPr>
              <w:t>T</w:t>
            </w:r>
            <w:r w:rsidR="00FE6F30">
              <w:rPr>
                <w:rFonts w:cstheme="minorHAnsi"/>
                <w:sz w:val="16"/>
                <w:szCs w:val="16"/>
              </w:rPr>
              <w:t>ables /</w:t>
            </w:r>
            <w:r w:rsidRPr="007C0DF7">
              <w:rPr>
                <w:rFonts w:cstheme="minorHAnsi"/>
                <w:sz w:val="16"/>
                <w:szCs w:val="16"/>
              </w:rPr>
              <w:t xml:space="preserve"> diagrams / figures </w:t>
            </w:r>
            <w:r w:rsidR="00BD2C0B">
              <w:rPr>
                <w:rFonts w:cstheme="minorHAnsi"/>
                <w:sz w:val="16"/>
                <w:szCs w:val="16"/>
              </w:rPr>
              <w:t>a</w:t>
            </w:r>
            <w:r w:rsidR="0030042A">
              <w:rPr>
                <w:rFonts w:cstheme="minorHAnsi"/>
                <w:sz w:val="16"/>
                <w:szCs w:val="16"/>
              </w:rPr>
              <w:t>re</w:t>
            </w:r>
            <w:r w:rsidRPr="007C0DF7">
              <w:rPr>
                <w:rFonts w:cstheme="minorHAnsi"/>
                <w:sz w:val="16"/>
                <w:szCs w:val="16"/>
              </w:rPr>
              <w:t xml:space="preserve"> used to illustrate the text. In-line citations with </w:t>
            </w:r>
            <w:r w:rsidR="00BD2C0B">
              <w:rPr>
                <w:rFonts w:cstheme="minorHAnsi"/>
                <w:sz w:val="16"/>
                <w:szCs w:val="16"/>
              </w:rPr>
              <w:t>appropriate</w:t>
            </w:r>
            <w:r w:rsidRPr="007C0DF7">
              <w:rPr>
                <w:rFonts w:cstheme="minorHAnsi"/>
                <w:sz w:val="16"/>
                <w:szCs w:val="16"/>
              </w:rPr>
              <w:t xml:space="preserve"> references </w:t>
            </w:r>
            <w:r w:rsidR="00BD2C0B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>re</w:t>
            </w:r>
            <w:r w:rsidR="00BD2C0B">
              <w:rPr>
                <w:rFonts w:cstheme="minorHAnsi"/>
                <w:sz w:val="16"/>
                <w:szCs w:val="16"/>
              </w:rPr>
              <w:t xml:space="preserve"> </w:t>
            </w:r>
            <w:r w:rsidRPr="007C0DF7">
              <w:rPr>
                <w:rFonts w:cstheme="minorHAnsi"/>
                <w:sz w:val="16"/>
                <w:szCs w:val="16"/>
              </w:rPr>
              <w:t>includ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4AF08CCD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</w:t>
            </w:r>
            <w:r w:rsidR="00827A14"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 xml:space="preserve">s usually clear and </w:t>
            </w:r>
            <w:proofErr w:type="gramStart"/>
            <w:r w:rsidRPr="007C0DF7">
              <w:rPr>
                <w:rFonts w:cstheme="minorHAnsi"/>
                <w:sz w:val="16"/>
                <w:szCs w:val="16"/>
              </w:rPr>
              <w:t>concise,</w:t>
            </w:r>
            <w:r w:rsidR="00BD2C0B">
              <w:rPr>
                <w:rFonts w:cstheme="minorHAnsi"/>
                <w:sz w:val="16"/>
                <w:szCs w:val="16"/>
              </w:rPr>
              <w:t xml:space="preserve"> and</w:t>
            </w:r>
            <w:proofErr w:type="gramEnd"/>
            <w:r w:rsidRPr="007C0DF7">
              <w:rPr>
                <w:rFonts w:cstheme="minorHAnsi"/>
                <w:sz w:val="16"/>
                <w:szCs w:val="16"/>
              </w:rPr>
              <w:t xml:space="preserve"> uses a technical writing style with few spelling / grammatical errors. Information usually flowed smoothly and</w:t>
            </w:r>
            <w:r w:rsidR="00781561">
              <w:rPr>
                <w:rFonts w:cstheme="minorHAnsi"/>
                <w:sz w:val="16"/>
                <w:szCs w:val="16"/>
              </w:rPr>
              <w:t xml:space="preserve"> </w:t>
            </w:r>
            <w:r w:rsidRPr="007C0DF7">
              <w:rPr>
                <w:rFonts w:cstheme="minorHAnsi"/>
                <w:sz w:val="16"/>
                <w:szCs w:val="16"/>
              </w:rPr>
              <w:t>logical</w:t>
            </w:r>
            <w:r w:rsidR="00781561">
              <w:rPr>
                <w:rFonts w:cstheme="minorHAnsi"/>
                <w:sz w:val="16"/>
                <w:szCs w:val="16"/>
              </w:rPr>
              <w:t>ly</w:t>
            </w:r>
            <w:r w:rsidRPr="007C0DF7">
              <w:rPr>
                <w:rFonts w:cstheme="minorHAnsi"/>
                <w:sz w:val="16"/>
                <w:szCs w:val="16"/>
              </w:rPr>
              <w:t xml:space="preserve">. </w:t>
            </w:r>
            <w:r w:rsidR="00BD2C0B">
              <w:rPr>
                <w:rFonts w:cstheme="minorHAnsi"/>
                <w:sz w:val="16"/>
                <w:szCs w:val="16"/>
              </w:rPr>
              <w:br/>
            </w:r>
            <w:r w:rsidR="0027518C">
              <w:rPr>
                <w:rFonts w:cstheme="minorHAnsi"/>
                <w:sz w:val="16"/>
                <w:szCs w:val="16"/>
              </w:rPr>
              <w:t>T</w:t>
            </w:r>
            <w:r w:rsidR="00FE6F30">
              <w:rPr>
                <w:rFonts w:cstheme="minorHAnsi"/>
                <w:sz w:val="16"/>
                <w:szCs w:val="16"/>
              </w:rPr>
              <w:t xml:space="preserve">ables / </w:t>
            </w:r>
            <w:r w:rsidRPr="007C0DF7">
              <w:rPr>
                <w:rFonts w:cstheme="minorHAnsi"/>
                <w:sz w:val="16"/>
                <w:szCs w:val="16"/>
              </w:rPr>
              <w:t xml:space="preserve">diagrams / figures </w:t>
            </w:r>
            <w:r w:rsidR="00BD2C0B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 xml:space="preserve">re included to clarify the text. References </w:t>
            </w:r>
            <w:r w:rsidR="00BD2C0B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 xml:space="preserve">re often used and </w:t>
            </w:r>
            <w:r w:rsidR="00BD2C0B">
              <w:rPr>
                <w:rFonts w:cstheme="minorHAnsi"/>
                <w:sz w:val="16"/>
                <w:szCs w:val="16"/>
              </w:rPr>
              <w:t>appropriately</w:t>
            </w:r>
            <w:r w:rsidRPr="007C0DF7">
              <w:rPr>
                <w:rFonts w:cstheme="minorHAnsi"/>
                <w:sz w:val="16"/>
                <w:szCs w:val="16"/>
              </w:rPr>
              <w:t xml:space="preserve"> cit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04EE5" w14:textId="3446E8DA" w:rsidR="004D334A" w:rsidRDefault="00B334E9" w:rsidP="006030E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</w:t>
            </w:r>
            <w:r w:rsidR="0030042A">
              <w:rPr>
                <w:rFonts w:cstheme="minorHAnsi"/>
                <w:sz w:val="16"/>
                <w:szCs w:val="16"/>
              </w:rPr>
              <w:t>has some ambiguities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6C5887">
              <w:rPr>
                <w:rFonts w:cstheme="minorHAnsi"/>
                <w:sz w:val="16"/>
                <w:szCs w:val="16"/>
              </w:rPr>
              <w:t>and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30042A">
              <w:rPr>
                <w:rFonts w:cstheme="minorHAnsi"/>
                <w:sz w:val="16"/>
                <w:szCs w:val="16"/>
              </w:rPr>
              <w:t>some</w:t>
            </w:r>
            <w:r w:rsidRPr="007C0DF7">
              <w:rPr>
                <w:rFonts w:cstheme="minorHAnsi"/>
                <w:sz w:val="16"/>
                <w:szCs w:val="16"/>
              </w:rPr>
              <w:t xml:space="preserve"> spelling / grammatical errors. The technical writing style </w:t>
            </w:r>
            <w:r w:rsidR="00A44760"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 xml:space="preserve">s </w:t>
            </w:r>
            <w:r w:rsidR="0030042A">
              <w:rPr>
                <w:rFonts w:cstheme="minorHAnsi"/>
                <w:sz w:val="16"/>
                <w:szCs w:val="16"/>
              </w:rPr>
              <w:t>inconsistent</w:t>
            </w:r>
            <w:r w:rsidRPr="007C0DF7">
              <w:rPr>
                <w:rFonts w:cstheme="minorHAnsi"/>
                <w:sz w:val="16"/>
                <w:szCs w:val="16"/>
              </w:rPr>
              <w:t xml:space="preserve">.  </w:t>
            </w:r>
          </w:p>
          <w:p w14:paraId="48134109" w14:textId="46FE2BE1" w:rsidR="00B334E9" w:rsidRPr="000E0235" w:rsidRDefault="0027518C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  <w:r w:rsidR="00FE6F30">
              <w:rPr>
                <w:rFonts w:cstheme="minorHAnsi"/>
                <w:sz w:val="16"/>
                <w:szCs w:val="16"/>
              </w:rPr>
              <w:t xml:space="preserve">ables / </w:t>
            </w:r>
            <w:r w:rsidR="00B334E9" w:rsidRPr="007C0DF7">
              <w:rPr>
                <w:rFonts w:cstheme="minorHAnsi"/>
                <w:sz w:val="16"/>
                <w:szCs w:val="16"/>
              </w:rPr>
              <w:t>diagrams accompan</w:t>
            </w:r>
            <w:r w:rsidR="006C5887">
              <w:rPr>
                <w:rFonts w:cstheme="minorHAnsi"/>
                <w:sz w:val="16"/>
                <w:szCs w:val="16"/>
              </w:rPr>
              <w:t>y</w:t>
            </w:r>
            <w:r w:rsidR="00B334E9" w:rsidRPr="007C0DF7">
              <w:rPr>
                <w:rFonts w:cstheme="minorHAnsi"/>
                <w:sz w:val="16"/>
                <w:szCs w:val="16"/>
              </w:rPr>
              <w:t xml:space="preserve"> the text</w:t>
            </w:r>
            <w:r w:rsidR="006C5887">
              <w:rPr>
                <w:rFonts w:cstheme="minorHAnsi"/>
                <w:sz w:val="16"/>
                <w:szCs w:val="16"/>
              </w:rPr>
              <w:t xml:space="preserve"> with s</w:t>
            </w:r>
            <w:r w:rsidR="00B334E9" w:rsidRPr="007C0DF7">
              <w:rPr>
                <w:rFonts w:cstheme="minorHAnsi"/>
                <w:sz w:val="16"/>
                <w:szCs w:val="16"/>
              </w:rPr>
              <w:t>ome errors in referencing / citing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59F5768D" w:rsidR="00B334E9" w:rsidRPr="000E0235" w:rsidRDefault="00B334E9" w:rsidP="00FE6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nclear</w:t>
            </w:r>
            <w:r w:rsidR="006C5887">
              <w:rPr>
                <w:rFonts w:cstheme="minorHAnsi"/>
                <w:sz w:val="16"/>
                <w:szCs w:val="16"/>
              </w:rPr>
              <w:t>,</w:t>
            </w:r>
            <w:r w:rsidRPr="007C0DF7">
              <w:rPr>
                <w:rFonts w:cstheme="minorHAnsi"/>
                <w:sz w:val="16"/>
                <w:szCs w:val="16"/>
              </w:rPr>
              <w:t xml:space="preserve"> overly wordy or </w:t>
            </w:r>
            <w:r w:rsidR="006C5887">
              <w:rPr>
                <w:rFonts w:cstheme="minorHAnsi"/>
                <w:sz w:val="16"/>
                <w:szCs w:val="16"/>
              </w:rPr>
              <w:t>lacks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6C5887">
              <w:rPr>
                <w:rFonts w:cstheme="minorHAnsi"/>
                <w:sz w:val="16"/>
                <w:szCs w:val="16"/>
              </w:rPr>
              <w:t>technical</w:t>
            </w:r>
            <w:r w:rsidRPr="007C0DF7">
              <w:rPr>
                <w:rFonts w:cstheme="minorHAnsi"/>
                <w:sz w:val="16"/>
                <w:szCs w:val="16"/>
              </w:rPr>
              <w:t xml:space="preserve"> detail</w:t>
            </w:r>
            <w:r w:rsidR="006C5887">
              <w:rPr>
                <w:rFonts w:cstheme="minorHAnsi"/>
                <w:sz w:val="16"/>
                <w:szCs w:val="16"/>
              </w:rPr>
              <w:t>s</w:t>
            </w:r>
            <w:r w:rsidRPr="007C0DF7">
              <w:rPr>
                <w:rFonts w:cstheme="minorHAnsi"/>
                <w:sz w:val="16"/>
                <w:szCs w:val="16"/>
              </w:rPr>
              <w:t xml:space="preserve">. </w:t>
            </w:r>
            <w:r w:rsidR="006C5887" w:rsidRPr="007C0DF7">
              <w:rPr>
                <w:rFonts w:cstheme="minorHAnsi"/>
                <w:sz w:val="16"/>
                <w:szCs w:val="16"/>
              </w:rPr>
              <w:t>The information d</w:t>
            </w:r>
            <w:r w:rsidR="00BD2C0B">
              <w:rPr>
                <w:rFonts w:cstheme="minorHAnsi"/>
                <w:sz w:val="16"/>
                <w:szCs w:val="16"/>
              </w:rPr>
              <w:t>oes</w:t>
            </w:r>
            <w:r w:rsidR="006C5887" w:rsidRPr="007C0DF7">
              <w:rPr>
                <w:rFonts w:cstheme="minorHAnsi"/>
                <w:sz w:val="16"/>
                <w:szCs w:val="16"/>
              </w:rPr>
              <w:t xml:space="preserve"> not flow smoothly</w:t>
            </w:r>
            <w:r w:rsidR="006C5887">
              <w:rPr>
                <w:rFonts w:cstheme="minorHAnsi"/>
                <w:sz w:val="16"/>
                <w:szCs w:val="16"/>
              </w:rPr>
              <w:t xml:space="preserve">; a “diary-style” </w:t>
            </w:r>
            <w:r w:rsidR="00BD2C0B">
              <w:rPr>
                <w:rFonts w:cstheme="minorHAnsi"/>
                <w:sz w:val="16"/>
                <w:szCs w:val="16"/>
              </w:rPr>
              <w:t>i</w:t>
            </w:r>
            <w:r w:rsidR="006C5887">
              <w:rPr>
                <w:rFonts w:cstheme="minorHAnsi"/>
                <w:sz w:val="16"/>
                <w:szCs w:val="16"/>
              </w:rPr>
              <w:t>s utilized</w:t>
            </w:r>
            <w:r w:rsidRPr="007C0DF7">
              <w:rPr>
                <w:rFonts w:cstheme="minorHAnsi"/>
                <w:sz w:val="16"/>
                <w:szCs w:val="16"/>
              </w:rPr>
              <w:t>.</w:t>
            </w:r>
            <w:r w:rsidR="006C5887">
              <w:rPr>
                <w:rFonts w:cstheme="minorHAnsi"/>
                <w:sz w:val="16"/>
                <w:szCs w:val="16"/>
              </w:rPr>
              <w:t xml:space="preserve"> 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BD2C0B">
              <w:rPr>
                <w:rFonts w:cstheme="minorHAnsi"/>
                <w:sz w:val="16"/>
                <w:szCs w:val="16"/>
              </w:rPr>
              <w:br/>
            </w:r>
            <w:proofErr w:type="spellStart"/>
            <w:r w:rsidR="0027518C">
              <w:rPr>
                <w:rFonts w:cstheme="minorHAnsi"/>
                <w:sz w:val="16"/>
                <w:szCs w:val="16"/>
              </w:rPr>
              <w:t>Tbbb</w:t>
            </w:r>
            <w:r w:rsidR="00FE6F30">
              <w:rPr>
                <w:rFonts w:cstheme="minorHAnsi"/>
                <w:sz w:val="16"/>
                <w:szCs w:val="16"/>
              </w:rPr>
              <w:t>ables</w:t>
            </w:r>
            <w:proofErr w:type="spellEnd"/>
            <w:r w:rsidR="00FE6F30">
              <w:rPr>
                <w:rFonts w:cstheme="minorHAnsi"/>
                <w:sz w:val="16"/>
                <w:szCs w:val="16"/>
              </w:rPr>
              <w:t xml:space="preserve"> / </w:t>
            </w:r>
            <w:r w:rsidRPr="007C0DF7">
              <w:rPr>
                <w:rFonts w:cstheme="minorHAnsi"/>
                <w:sz w:val="16"/>
                <w:szCs w:val="16"/>
              </w:rPr>
              <w:t xml:space="preserve">diagrams </w:t>
            </w:r>
            <w:r w:rsidR="00A44760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 xml:space="preserve">re included and </w:t>
            </w:r>
            <w:r w:rsidR="00A44760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 xml:space="preserve">re not </w:t>
            </w:r>
            <w:r w:rsidR="00D33910">
              <w:rPr>
                <w:rFonts w:cstheme="minorHAnsi"/>
                <w:sz w:val="16"/>
                <w:szCs w:val="16"/>
              </w:rPr>
              <w:t>described in</w:t>
            </w:r>
            <w:r w:rsidRPr="007C0DF7">
              <w:rPr>
                <w:rFonts w:cstheme="minorHAnsi"/>
                <w:sz w:val="16"/>
                <w:szCs w:val="16"/>
              </w:rPr>
              <w:t xml:space="preserve"> the text. </w:t>
            </w:r>
            <w:r w:rsidR="006C5887">
              <w:rPr>
                <w:rFonts w:cstheme="minorHAnsi"/>
                <w:sz w:val="16"/>
                <w:szCs w:val="16"/>
              </w:rPr>
              <w:t>References and citations are missing</w:t>
            </w:r>
            <w:r w:rsidRPr="007C0DF7">
              <w:rPr>
                <w:rFonts w:cstheme="minorHAnsi"/>
                <w:sz w:val="16"/>
                <w:szCs w:val="16"/>
              </w:rPr>
              <w:t xml:space="preserve"> or incomplet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116DE7BE" w:rsidR="00B334E9" w:rsidRPr="005E69A4" w:rsidRDefault="00B334E9" w:rsidP="006030E2">
            <w:pPr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contained few details</w:t>
            </w:r>
            <w:r w:rsidR="00BD2C0B">
              <w:rPr>
                <w:rFonts w:cstheme="minorHAnsi"/>
                <w:sz w:val="16"/>
                <w:szCs w:val="16"/>
              </w:rPr>
              <w:t>,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781561"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>s unclear</w:t>
            </w:r>
            <w:r w:rsidR="00BD2C0B">
              <w:rPr>
                <w:rFonts w:cstheme="minorHAnsi"/>
                <w:sz w:val="16"/>
                <w:szCs w:val="16"/>
              </w:rPr>
              <w:t xml:space="preserve"> and lacks</w:t>
            </w:r>
            <w:r w:rsidRPr="007C0DF7">
              <w:rPr>
                <w:rFonts w:cstheme="minorHAnsi"/>
                <w:sz w:val="16"/>
                <w:szCs w:val="16"/>
              </w:rPr>
              <w:t xml:space="preserve"> organiz</w:t>
            </w:r>
            <w:r w:rsidR="00BD2C0B">
              <w:rPr>
                <w:rFonts w:cstheme="minorHAnsi"/>
                <w:sz w:val="16"/>
                <w:szCs w:val="16"/>
              </w:rPr>
              <w:t>ation</w:t>
            </w:r>
            <w:r w:rsidRPr="007C0DF7">
              <w:rPr>
                <w:rFonts w:cstheme="minorHAnsi"/>
                <w:sz w:val="16"/>
                <w:szCs w:val="16"/>
              </w:rPr>
              <w:t xml:space="preserve">. The writing style </w:t>
            </w:r>
            <w:r w:rsidR="00781561"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 xml:space="preserve">s informal / casual. </w:t>
            </w:r>
            <w:r w:rsidR="00BD2C0B">
              <w:rPr>
                <w:rFonts w:cstheme="minorHAnsi"/>
                <w:sz w:val="16"/>
                <w:szCs w:val="16"/>
              </w:rPr>
              <w:br/>
            </w:r>
            <w:r w:rsidR="00FE6F30">
              <w:rPr>
                <w:rFonts w:cstheme="minorHAnsi"/>
                <w:sz w:val="16"/>
                <w:szCs w:val="16"/>
              </w:rPr>
              <w:t xml:space="preserve">Tables / </w:t>
            </w:r>
            <w:r w:rsidR="00D33910">
              <w:rPr>
                <w:rFonts w:cstheme="minorHAnsi"/>
                <w:sz w:val="16"/>
                <w:szCs w:val="16"/>
              </w:rPr>
              <w:t>D</w:t>
            </w:r>
            <w:r w:rsidRPr="007C0DF7">
              <w:rPr>
                <w:rFonts w:cstheme="minorHAnsi"/>
                <w:sz w:val="16"/>
                <w:szCs w:val="16"/>
              </w:rPr>
              <w:t xml:space="preserve">iagrams </w:t>
            </w:r>
            <w:r w:rsidR="00FE6F30">
              <w:rPr>
                <w:rFonts w:cstheme="minorHAnsi"/>
                <w:sz w:val="16"/>
                <w:szCs w:val="16"/>
              </w:rPr>
              <w:t>(</w:t>
            </w:r>
            <w:r w:rsidRPr="007C0DF7">
              <w:rPr>
                <w:rFonts w:cstheme="minorHAnsi"/>
                <w:sz w:val="16"/>
                <w:szCs w:val="16"/>
              </w:rPr>
              <w:t>or illustrations</w:t>
            </w:r>
            <w:r w:rsidR="00FE6F30">
              <w:rPr>
                <w:rFonts w:cstheme="minorHAnsi"/>
                <w:sz w:val="16"/>
                <w:szCs w:val="16"/>
              </w:rPr>
              <w:t>)</w:t>
            </w:r>
            <w:r w:rsidR="00D33910">
              <w:rPr>
                <w:rFonts w:cstheme="minorHAnsi"/>
                <w:sz w:val="16"/>
                <w:szCs w:val="16"/>
              </w:rPr>
              <w:t>, and references,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 w:rsidR="00BD2C0B">
              <w:rPr>
                <w:rFonts w:cstheme="minorHAnsi"/>
                <w:sz w:val="16"/>
                <w:szCs w:val="16"/>
              </w:rPr>
              <w:t>a</w:t>
            </w:r>
            <w:r w:rsidRPr="007C0DF7">
              <w:rPr>
                <w:rFonts w:cstheme="minorHAnsi"/>
                <w:sz w:val="16"/>
                <w:szCs w:val="16"/>
              </w:rPr>
              <w:t xml:space="preserve">re </w:t>
            </w:r>
            <w:r w:rsidR="00D33910">
              <w:rPr>
                <w:rFonts w:cstheme="minorHAnsi"/>
                <w:sz w:val="16"/>
                <w:szCs w:val="16"/>
              </w:rPr>
              <w:t xml:space="preserve">not </w:t>
            </w:r>
            <w:r w:rsidRPr="007C0DF7">
              <w:rPr>
                <w:rFonts w:cstheme="minorHAnsi"/>
                <w:sz w:val="16"/>
                <w:szCs w:val="16"/>
              </w:rPr>
              <w:t>included</w:t>
            </w:r>
            <w:r w:rsidR="00D33910">
              <w:rPr>
                <w:rFonts w:cstheme="minorHAnsi"/>
                <w:sz w:val="16"/>
                <w:szCs w:val="16"/>
              </w:rPr>
              <w:t>.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33A6B040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0E3603B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2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68424C1D" w:rsidR="00B334E9" w:rsidRPr="005E69A4" w:rsidRDefault="0027112E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7*H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B334E9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B334E9" w:rsidRPr="005E69A4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552ED69E" w:rsidR="00B334E9" w:rsidRPr="005E69A4" w:rsidRDefault="0027112E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I2+I3+I4+I5+I6+I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</w:tbl>
    <w:p w14:paraId="0EF8152C" w14:textId="77777777" w:rsidR="00B334E9" w:rsidRPr="00B334E9" w:rsidRDefault="00B334E9" w:rsidP="00B334E9">
      <w:pPr>
        <w:spacing w:after="0" w:line="360" w:lineRule="auto"/>
        <w:rPr>
          <w:sz w:val="24"/>
          <w:szCs w:val="21"/>
        </w:rPr>
      </w:pPr>
    </w:p>
    <w:sectPr w:rsidR="00B334E9" w:rsidRPr="00B334E9" w:rsidSect="00B334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AD897" w14:textId="77777777" w:rsidR="00486A8A" w:rsidRDefault="00486A8A" w:rsidP="000E0235">
      <w:pPr>
        <w:spacing w:after="0" w:line="240" w:lineRule="auto"/>
      </w:pPr>
      <w:r>
        <w:separator/>
      </w:r>
    </w:p>
  </w:endnote>
  <w:endnote w:type="continuationSeparator" w:id="0">
    <w:p w14:paraId="31FB651F" w14:textId="77777777" w:rsidR="00486A8A" w:rsidRDefault="00486A8A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562A" w14:textId="77777777" w:rsidR="0027518C" w:rsidRDefault="002751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A275F" w14:textId="77777777" w:rsidR="0027518C" w:rsidRDefault="002751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9A27D" w14:textId="77777777" w:rsidR="00486A8A" w:rsidRDefault="00486A8A" w:rsidP="000E0235">
      <w:pPr>
        <w:spacing w:after="0" w:line="240" w:lineRule="auto"/>
      </w:pPr>
      <w:r>
        <w:separator/>
      </w:r>
    </w:p>
  </w:footnote>
  <w:footnote w:type="continuationSeparator" w:id="0">
    <w:p w14:paraId="40AD6D02" w14:textId="77777777" w:rsidR="00486A8A" w:rsidRDefault="00486A8A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3B35" w14:textId="77777777" w:rsidR="0027518C" w:rsidRDefault="002751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8DA4D" w14:textId="240AD69D" w:rsidR="000E0235" w:rsidRPr="000E0235" w:rsidRDefault="00C13BA2" w:rsidP="000E0235">
    <w:pPr>
      <w:pStyle w:val="Header"/>
      <w:jc w:val="center"/>
      <w:rPr>
        <w:sz w:val="32"/>
      </w:rPr>
    </w:pPr>
    <w:r>
      <w:rPr>
        <w:sz w:val="32"/>
      </w:rPr>
      <w:t xml:space="preserve">Design Report Phase 1 - </w:t>
    </w:r>
    <w:r w:rsidR="00B369DE">
      <w:rPr>
        <w:sz w:val="32"/>
      </w:rPr>
      <w:t>SoW Rubrics (Ver. 20</w:t>
    </w:r>
    <w:r w:rsidR="005E69A4">
      <w:rPr>
        <w:sz w:val="32"/>
      </w:rPr>
      <w:t>2</w:t>
    </w:r>
    <w:r w:rsidR="009472FA">
      <w:rPr>
        <w:sz w:val="32"/>
      </w:rPr>
      <w:t>3</w:t>
    </w:r>
    <w:r w:rsidR="0075668B">
      <w:rPr>
        <w:sz w:val="32"/>
      </w:rPr>
      <w:t>-0</w:t>
    </w:r>
    <w:r w:rsidR="009472FA">
      <w:rPr>
        <w:sz w:val="32"/>
      </w:rPr>
      <w:t>1</w:t>
    </w:r>
    <w:r w:rsidR="0073420B">
      <w:rPr>
        <w:sz w:val="32"/>
      </w:rPr>
      <w:t>-</w:t>
    </w:r>
    <w:r w:rsidR="0027518C">
      <w:rPr>
        <w:sz w:val="32"/>
      </w:rPr>
      <w:t>24</w:t>
    </w:r>
    <w:r w:rsidR="000E0235" w:rsidRPr="000E0235">
      <w:rPr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3C2B" w14:textId="77777777" w:rsidR="0027518C" w:rsidRDefault="002751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4"/>
  </w:num>
  <w:num w:numId="2" w16cid:durableId="512260017">
    <w:abstractNumId w:val="0"/>
  </w:num>
  <w:num w:numId="3" w16cid:durableId="2137524262">
    <w:abstractNumId w:val="2"/>
  </w:num>
  <w:num w:numId="4" w16cid:durableId="1009524745">
    <w:abstractNumId w:val="1"/>
  </w:num>
  <w:num w:numId="5" w16cid:durableId="1614247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rwUAIY1rYCwAAAA="/>
  </w:docVars>
  <w:rsids>
    <w:rsidRoot w:val="000E0235"/>
    <w:rsid w:val="00001B9D"/>
    <w:rsid w:val="00030A50"/>
    <w:rsid w:val="00077430"/>
    <w:rsid w:val="00091670"/>
    <w:rsid w:val="000961B3"/>
    <w:rsid w:val="000B45FF"/>
    <w:rsid w:val="000D1B5D"/>
    <w:rsid w:val="000D257C"/>
    <w:rsid w:val="000D3738"/>
    <w:rsid w:val="000E0235"/>
    <w:rsid w:val="000E440E"/>
    <w:rsid w:val="0011215A"/>
    <w:rsid w:val="00142321"/>
    <w:rsid w:val="00143985"/>
    <w:rsid w:val="00186A23"/>
    <w:rsid w:val="001A3CA4"/>
    <w:rsid w:val="001B7BFD"/>
    <w:rsid w:val="001C20DA"/>
    <w:rsid w:val="001D7B23"/>
    <w:rsid w:val="002272E8"/>
    <w:rsid w:val="0027112E"/>
    <w:rsid w:val="0027518C"/>
    <w:rsid w:val="002A2E59"/>
    <w:rsid w:val="002D7D2D"/>
    <w:rsid w:val="0030042A"/>
    <w:rsid w:val="00340F43"/>
    <w:rsid w:val="00385EA9"/>
    <w:rsid w:val="00401DF8"/>
    <w:rsid w:val="004112C2"/>
    <w:rsid w:val="00424674"/>
    <w:rsid w:val="00486A8A"/>
    <w:rsid w:val="00494439"/>
    <w:rsid w:val="00497CDC"/>
    <w:rsid w:val="004D334A"/>
    <w:rsid w:val="0053586A"/>
    <w:rsid w:val="00586480"/>
    <w:rsid w:val="005B7FF1"/>
    <w:rsid w:val="005E69A4"/>
    <w:rsid w:val="006116B4"/>
    <w:rsid w:val="006B0EBD"/>
    <w:rsid w:val="006C5887"/>
    <w:rsid w:val="006D0AE3"/>
    <w:rsid w:val="00701405"/>
    <w:rsid w:val="00703E4E"/>
    <w:rsid w:val="0073420B"/>
    <w:rsid w:val="0075668B"/>
    <w:rsid w:val="00781561"/>
    <w:rsid w:val="00827A14"/>
    <w:rsid w:val="00845F2F"/>
    <w:rsid w:val="0084634D"/>
    <w:rsid w:val="00877237"/>
    <w:rsid w:val="00885D13"/>
    <w:rsid w:val="008B10BD"/>
    <w:rsid w:val="009472FA"/>
    <w:rsid w:val="009B037A"/>
    <w:rsid w:val="00A44760"/>
    <w:rsid w:val="00A80ECC"/>
    <w:rsid w:val="00B1490D"/>
    <w:rsid w:val="00B22B99"/>
    <w:rsid w:val="00B334E9"/>
    <w:rsid w:val="00B369DE"/>
    <w:rsid w:val="00B64FDF"/>
    <w:rsid w:val="00BC2CEF"/>
    <w:rsid w:val="00BD2C0B"/>
    <w:rsid w:val="00BE4EB8"/>
    <w:rsid w:val="00BF4180"/>
    <w:rsid w:val="00BF4E3E"/>
    <w:rsid w:val="00C13BA2"/>
    <w:rsid w:val="00C347DE"/>
    <w:rsid w:val="00C409CE"/>
    <w:rsid w:val="00C82B3E"/>
    <w:rsid w:val="00CB516A"/>
    <w:rsid w:val="00D31A55"/>
    <w:rsid w:val="00D33910"/>
    <w:rsid w:val="00D606D0"/>
    <w:rsid w:val="00D95BE9"/>
    <w:rsid w:val="00DA0D02"/>
    <w:rsid w:val="00DB2285"/>
    <w:rsid w:val="00E2780E"/>
    <w:rsid w:val="00EE5A1A"/>
    <w:rsid w:val="00F37FE9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4T06:28:00Z</dcterms:created>
  <dcterms:modified xsi:type="dcterms:W3CDTF">2023-02-24T20:23:00Z</dcterms:modified>
</cp:coreProperties>
</file>